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  <w:t>中国鼻科医生诊疗能力提升项目第四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中华医学会第二十次全国耳鼻咽喉头颈外科学术会议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耳鼻咽喉头颈外科及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耳鼻咽喉头颈外科及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鼻科医生诊疗能力提升项目第四</w:t>
      </w:r>
      <w:bookmarkStart w:id="0" w:name="_GoBack"/>
      <w:bookmarkEnd w:id="0"/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9F2159C"/>
    <w:rsid w:val="2A56634A"/>
    <w:rsid w:val="2B70405E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DFA76E6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C007AD5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8</Words>
  <Characters>271</Characters>
  <Lines>1</Lines>
  <Paragraphs>1</Paragraphs>
  <TotalTime>1</TotalTime>
  <ScaleCrop>false</ScaleCrop>
  <LinksUpToDate>false</LinksUpToDate>
  <CharactersWithSpaces>425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9-12T04:01:1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